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70754D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70754D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70754D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70754D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46A03A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7E747A">
                  <w:rPr>
                    <w:color w:val="0F2147" w:themeColor="text1"/>
                    <w:szCs w:val="22"/>
                  </w:rPr>
                  <w:t>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8"/>
        <w:gridCol w:w="3117"/>
        <w:gridCol w:w="1134"/>
        <w:gridCol w:w="2931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48C91BDD" w:rsidR="008F0145" w:rsidRPr="00347C39" w:rsidRDefault="00854989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716C78">
              <w:rPr>
                <w:sz w:val="22"/>
                <w:szCs w:val="22"/>
              </w:rPr>
              <w:t>7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 w:rsidR="008B473C">
              <w:rPr>
                <w:sz w:val="22"/>
                <w:szCs w:val="22"/>
              </w:rPr>
              <w:t>2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="00A97120"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03AADC87" w14:textId="5C4D2AA9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7E747A">
              <w:rPr>
                <w:sz w:val="22"/>
                <w:szCs w:val="22"/>
              </w:rPr>
              <w:t>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5B6EF735" w14:textId="074EDB8A" w:rsidR="005A213D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8855518" w:history="1">
            <w:r w:rsidR="005A213D" w:rsidRPr="00E227DF">
              <w:rPr>
                <w:rStyle w:val="Hyperlink"/>
                <w:noProof/>
                <w:lang w:val="en-US"/>
              </w:rPr>
              <w:t>1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Meeting Topic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8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B0E996D" w14:textId="1F77EBC0" w:rsidR="005A213D" w:rsidRDefault="0070754D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19" w:history="1">
            <w:r w:rsidR="005A213D" w:rsidRPr="00E227DF">
              <w:rPr>
                <w:rStyle w:val="Hyperlink"/>
                <w:noProof/>
                <w:lang w:val="en-US"/>
              </w:rPr>
              <w:t>2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Feedback and Recommenda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9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0A20B707" w14:textId="29E26D9A" w:rsidR="005A213D" w:rsidRDefault="0070754D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20" w:history="1">
            <w:r w:rsidR="005A213D" w:rsidRPr="00E227DF">
              <w:rPr>
                <w:rStyle w:val="Hyperlink"/>
                <w:noProof/>
                <w:lang w:val="en-US"/>
              </w:rPr>
              <w:t>3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Ac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20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786C464" w14:textId="241A4583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292797B3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7E747A">
              <w:rPr>
                <w:sz w:val="22"/>
                <w:szCs w:val="22"/>
              </w:rPr>
              <w:t>1</w:t>
            </w:r>
            <w:r w:rsidR="003178E5">
              <w:rPr>
                <w:sz w:val="22"/>
                <w:szCs w:val="22"/>
              </w:rPr>
              <w:t>7</w:t>
            </w:r>
            <w:r w:rsidRPr="007B7F1C">
              <w:rPr>
                <w:sz w:val="22"/>
                <w:szCs w:val="22"/>
              </w:rPr>
              <w:t>/</w:t>
            </w:r>
            <w:r w:rsidR="00F84798">
              <w:rPr>
                <w:sz w:val="22"/>
                <w:szCs w:val="22"/>
              </w:rPr>
              <w:t>1</w:t>
            </w:r>
            <w:r w:rsidR="00C5283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/2021 at </w:t>
            </w:r>
            <w:r w:rsidR="002B4167">
              <w:rPr>
                <w:sz w:val="22"/>
                <w:szCs w:val="22"/>
              </w:rPr>
              <w:t>0</w:t>
            </w:r>
            <w:r w:rsidR="007E747A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>:</w:t>
            </w:r>
            <w:r w:rsidR="00EA4652">
              <w:rPr>
                <w:sz w:val="22"/>
                <w:szCs w:val="22"/>
              </w:rPr>
              <w:t>0</w:t>
            </w:r>
            <w:r w:rsidR="00C52831">
              <w:rPr>
                <w:sz w:val="22"/>
                <w:szCs w:val="22"/>
              </w:rPr>
              <w:t>0</w:t>
            </w:r>
            <w:r w:rsidRPr="007B7F1C">
              <w:rPr>
                <w:sz w:val="22"/>
                <w:szCs w:val="22"/>
              </w:rPr>
              <w:t xml:space="preserve"> </w:t>
            </w:r>
            <w:r w:rsidR="007E747A">
              <w:rPr>
                <w:sz w:val="22"/>
                <w:szCs w:val="22"/>
              </w:rPr>
              <w:t>P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78AB0F70" w14:textId="77777777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  <w:p w14:paraId="3268B228" w14:textId="1B9DA2D3" w:rsidR="00BD7E4F" w:rsidRPr="007B7F1C" w:rsidRDefault="00BD7E4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4986EF15" w:rsidR="0005469A" w:rsidRPr="007B7F1C" w:rsidRDefault="003A6A4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team</w:t>
            </w:r>
          </w:p>
        </w:tc>
        <w:tc>
          <w:tcPr>
            <w:tcW w:w="1801" w:type="dxa"/>
            <w:hideMark/>
          </w:tcPr>
          <w:p w14:paraId="1EB135D0" w14:textId="2FF1ACBE" w:rsidR="0005469A" w:rsidRPr="007B7F1C" w:rsidRDefault="003A6A4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E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5BF6022E" w:rsidR="0005469A" w:rsidRPr="007B7F1C" w:rsidRDefault="00CF725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  <w:r w:rsidR="0005469A" w:rsidRPr="007B7F1C">
              <w:rPr>
                <w:sz w:val="22"/>
                <w:szCs w:val="22"/>
              </w:rPr>
              <w:t>/1</w:t>
            </w:r>
            <w:r w:rsidR="0087448D">
              <w:rPr>
                <w:sz w:val="22"/>
                <w:szCs w:val="22"/>
              </w:rPr>
              <w:t>2</w:t>
            </w:r>
            <w:r w:rsidR="0005469A" w:rsidRPr="007B7F1C">
              <w:rPr>
                <w:sz w:val="22"/>
                <w:szCs w:val="22"/>
              </w:rPr>
              <w:t>/2021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885551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4F88CEC6" w14:textId="0E206918" w:rsidR="00B63B15" w:rsidRPr="0011526C" w:rsidRDefault="0092733D" w:rsidP="00BF79DA">
      <w:pPr>
        <w:pStyle w:val="BodyText"/>
        <w:numPr>
          <w:ilvl w:val="1"/>
          <w:numId w:val="31"/>
        </w:numPr>
        <w:spacing w:line="360" w:lineRule="auto"/>
      </w:pPr>
      <w:r>
        <w:t xml:space="preserve">Review A0100- Analysis Report 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3818629" w14:textId="77777777" w:rsidR="00927C80" w:rsidRDefault="00226FDC" w:rsidP="00927C80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8855519"/>
      <w:r w:rsidRPr="00226FDC">
        <w:rPr>
          <w:lang w:val="en-US"/>
        </w:rPr>
        <w:t>Feedback and Recommendations</w:t>
      </w:r>
      <w:bookmarkEnd w:id="11"/>
    </w:p>
    <w:p w14:paraId="0C8EF543" w14:textId="77777777" w:rsidR="00927C80" w:rsidRDefault="00927C80" w:rsidP="00927C80">
      <w:pPr>
        <w:pStyle w:val="BodyText"/>
        <w:numPr>
          <w:ilvl w:val="0"/>
          <w:numId w:val="31"/>
        </w:numPr>
        <w:spacing w:line="360" w:lineRule="auto"/>
      </w:pPr>
      <w:r w:rsidRPr="00927C80">
        <w:t>Write glossary to be a table</w:t>
      </w:r>
    </w:p>
    <w:p w14:paraId="5A2DD791" w14:textId="77777777" w:rsidR="00083EED" w:rsidRDefault="00927C80" w:rsidP="00083EED">
      <w:pPr>
        <w:pStyle w:val="BodyText"/>
        <w:numPr>
          <w:ilvl w:val="0"/>
          <w:numId w:val="31"/>
        </w:numPr>
        <w:spacing w:line="360" w:lineRule="auto"/>
      </w:pPr>
      <w:r w:rsidRPr="00BC0542">
        <w:t>Requirements</w:t>
      </w:r>
    </w:p>
    <w:p w14:paraId="30D7A11D" w14:textId="1FECCAD4" w:rsidR="00927C80" w:rsidRPr="00927C80" w:rsidRDefault="00927C80" w:rsidP="00083EED">
      <w:pPr>
        <w:pStyle w:val="BodyText"/>
        <w:numPr>
          <w:ilvl w:val="0"/>
          <w:numId w:val="31"/>
        </w:numPr>
        <w:spacing w:line="360" w:lineRule="auto"/>
      </w:pPr>
      <w:r w:rsidRPr="00BC0542">
        <w:t>Functional epics solution</w:t>
      </w:r>
    </w:p>
    <w:p w14:paraId="5E943CCE" w14:textId="77777777" w:rsidR="00927C80" w:rsidRPr="00927C80" w:rsidRDefault="00927C80" w:rsidP="00927C80">
      <w:pPr>
        <w:pStyle w:val="BodyText"/>
        <w:numPr>
          <w:ilvl w:val="1"/>
          <w:numId w:val="31"/>
        </w:numPr>
        <w:spacing w:line="360" w:lineRule="auto"/>
      </w:pPr>
      <w:r w:rsidRPr="00083EED">
        <w:t>function description</w:t>
      </w:r>
    </w:p>
    <w:p w14:paraId="52FC41A8" w14:textId="17C79462" w:rsidR="00927C80" w:rsidRPr="00927C80" w:rsidRDefault="00927C80" w:rsidP="00083EED">
      <w:pPr>
        <w:pStyle w:val="BodyText"/>
        <w:numPr>
          <w:ilvl w:val="1"/>
          <w:numId w:val="31"/>
        </w:numPr>
        <w:spacing w:line="360" w:lineRule="auto"/>
      </w:pPr>
      <w:r w:rsidRPr="00083EED">
        <w:t>mockup</w:t>
      </w:r>
    </w:p>
    <w:p w14:paraId="326FBD32" w14:textId="24863D35" w:rsidR="00927C80" w:rsidRPr="00083EED" w:rsidRDefault="00927C80" w:rsidP="00083EED">
      <w:pPr>
        <w:pStyle w:val="BodyText"/>
        <w:numPr>
          <w:ilvl w:val="0"/>
          <w:numId w:val="31"/>
        </w:numPr>
        <w:spacing w:line="360" w:lineRule="auto"/>
      </w:pPr>
      <w:r w:rsidRPr="00083EED">
        <w:t>Technical analysis:</w:t>
      </w:r>
    </w:p>
    <w:p w14:paraId="03BA07FA" w14:textId="07BF3C48" w:rsidR="00927C80" w:rsidRPr="00083EED" w:rsidRDefault="00927C80" w:rsidP="00083EED">
      <w:pPr>
        <w:pStyle w:val="BodyText"/>
        <w:numPr>
          <w:ilvl w:val="1"/>
          <w:numId w:val="31"/>
        </w:numPr>
        <w:spacing w:line="360" w:lineRule="auto"/>
      </w:pPr>
      <w:r w:rsidRPr="00083EED">
        <w:t>describe briefly about solution: diagram: how to fetch data, how to consume &amp; how to display in UI</w:t>
      </w:r>
    </w:p>
    <w:p w14:paraId="12D0A903" w14:textId="3A56AD9D" w:rsidR="00927C80" w:rsidRPr="00927C80" w:rsidRDefault="00927C80" w:rsidP="00083EED">
      <w:pPr>
        <w:pStyle w:val="BodyText"/>
        <w:numPr>
          <w:ilvl w:val="1"/>
          <w:numId w:val="31"/>
        </w:numPr>
        <w:spacing w:line="360" w:lineRule="auto"/>
      </w:pPr>
      <w:r w:rsidRPr="00927C80">
        <w:t>what is the output data we need from resource: write to table</w:t>
      </w:r>
    </w:p>
    <w:p w14:paraId="69F08B7D" w14:textId="2A4F33BB" w:rsidR="00927C80" w:rsidRPr="00927C80" w:rsidRDefault="00927C80" w:rsidP="00083EED">
      <w:pPr>
        <w:pStyle w:val="BodyText"/>
        <w:numPr>
          <w:ilvl w:val="1"/>
          <w:numId w:val="31"/>
        </w:numPr>
        <w:spacing w:line="360" w:lineRule="auto"/>
      </w:pPr>
      <w:r w:rsidRPr="00927C80">
        <w:t>what is the algorithm, why we choose it? what we will have after applied it?</w:t>
      </w:r>
    </w:p>
    <w:p w14:paraId="4C242B7A" w14:textId="3B8062A7" w:rsidR="00927C80" w:rsidRPr="00927C80" w:rsidRDefault="00927C80" w:rsidP="00083EED">
      <w:pPr>
        <w:pStyle w:val="BodyText"/>
        <w:numPr>
          <w:ilvl w:val="2"/>
          <w:numId w:val="31"/>
        </w:numPr>
        <w:spacing w:line="360" w:lineRule="auto"/>
      </w:pPr>
      <w:r w:rsidRPr="00927C80">
        <w:t>input &amp; output: write to table</w:t>
      </w:r>
    </w:p>
    <w:p w14:paraId="22A4C4D5" w14:textId="3D15CFE3" w:rsidR="00927C80" w:rsidRPr="00927C80" w:rsidRDefault="00927C80" w:rsidP="00BC0542">
      <w:pPr>
        <w:pStyle w:val="BodyText"/>
        <w:numPr>
          <w:ilvl w:val="0"/>
          <w:numId w:val="31"/>
        </w:numPr>
        <w:spacing w:line="360" w:lineRule="auto"/>
      </w:pPr>
      <w:r w:rsidRPr="00927C80">
        <w:t>Deployment environments</w:t>
      </w:r>
    </w:p>
    <w:p w14:paraId="261FED3B" w14:textId="6E792C5D" w:rsidR="00927C80" w:rsidRPr="00927C80" w:rsidRDefault="00927C80" w:rsidP="00BC0542">
      <w:pPr>
        <w:pStyle w:val="BodyText"/>
        <w:numPr>
          <w:ilvl w:val="0"/>
          <w:numId w:val="31"/>
        </w:numPr>
        <w:spacing w:line="360" w:lineRule="auto"/>
      </w:pPr>
      <w:r w:rsidRPr="00927C80">
        <w:t>Release plan</w:t>
      </w:r>
    </w:p>
    <w:p w14:paraId="27BCC5BC" w14:textId="5C6F4677" w:rsidR="00996DF7" w:rsidRPr="00B523FA" w:rsidRDefault="00927C80" w:rsidP="00943D5B">
      <w:pPr>
        <w:pStyle w:val="BodyText"/>
        <w:numPr>
          <w:ilvl w:val="1"/>
          <w:numId w:val="31"/>
        </w:numPr>
        <w:spacing w:line="360" w:lineRule="auto"/>
      </w:pPr>
      <w:r w:rsidRPr="00927C80">
        <w:t>road map</w:t>
      </w:r>
    </w:p>
    <w:p w14:paraId="2B6FFDE8" w14:textId="7C7051A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88855520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29C78976" w14:textId="390B26F6" w:rsidR="00D11C83" w:rsidRPr="0029457E" w:rsidRDefault="00BD1157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Modify and try to complete A0100 report</w:t>
      </w:r>
      <w:r w:rsidR="00D76B5A">
        <w:t xml:space="preserve">. Expected day: </w:t>
      </w:r>
      <w:r>
        <w:t>20</w:t>
      </w:r>
      <w:r w:rsidR="00D76B5A">
        <w:t>/1</w:t>
      </w:r>
      <w:r w:rsidR="008D59BE">
        <w:t>2</w:t>
      </w:r>
      <w:r w:rsidR="00D76B5A">
        <w:t>/2021</w:t>
      </w:r>
      <w:r w:rsidR="00181321">
        <w:t>.</w:t>
      </w:r>
    </w:p>
    <w:p w14:paraId="4A09F92E" w14:textId="6E323092" w:rsidR="00CA3DE2" w:rsidRPr="00CA3DE2" w:rsidRDefault="00CA3DE2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Research and implement algorithms (team). Expect</w:t>
      </w:r>
      <w:r>
        <w:rPr>
          <w:lang w:val="en-US"/>
        </w:rPr>
        <w:t>ed day: 20/12/2021</w:t>
      </w:r>
      <w:r w:rsidR="00CA3BDB">
        <w:rPr>
          <w:lang w:val="en-US"/>
        </w:rPr>
        <w:t>.</w:t>
      </w:r>
    </w:p>
    <w:p w14:paraId="576F9B23" w14:textId="4B0500D3" w:rsidR="00B84244" w:rsidRPr="00D11C83" w:rsidRDefault="00B84244" w:rsidP="00512ABB">
      <w:pPr>
        <w:pStyle w:val="BodyText"/>
        <w:spacing w:line="360" w:lineRule="auto"/>
        <w:ind w:left="720"/>
        <w:rPr>
          <w:lang w:val="en-US"/>
        </w:rPr>
      </w:pPr>
    </w:p>
    <w:sectPr w:rsidR="00B84244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A94C8" w14:textId="77777777" w:rsidR="0070754D" w:rsidRDefault="0070754D">
      <w:pPr>
        <w:spacing w:after="0" w:line="240" w:lineRule="auto"/>
      </w:pPr>
      <w:r>
        <w:separator/>
      </w:r>
    </w:p>
  </w:endnote>
  <w:endnote w:type="continuationSeparator" w:id="0">
    <w:p w14:paraId="7FB53DE2" w14:textId="77777777" w:rsidR="0070754D" w:rsidRDefault="0070754D">
      <w:pPr>
        <w:spacing w:after="0" w:line="240" w:lineRule="auto"/>
      </w:pPr>
      <w:r>
        <w:continuationSeparator/>
      </w:r>
    </w:p>
  </w:endnote>
  <w:endnote w:type="continuationNotice" w:id="1">
    <w:p w14:paraId="069FAAB4" w14:textId="77777777" w:rsidR="0070754D" w:rsidRDefault="007075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26D851FD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716C78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19471A4E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716C78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33393" w14:textId="77777777" w:rsidR="0070754D" w:rsidRDefault="0070754D">
      <w:pPr>
        <w:spacing w:after="0" w:line="240" w:lineRule="auto"/>
      </w:pPr>
      <w:r>
        <w:separator/>
      </w:r>
    </w:p>
  </w:footnote>
  <w:footnote w:type="continuationSeparator" w:id="0">
    <w:p w14:paraId="42E4F3E7" w14:textId="77777777" w:rsidR="0070754D" w:rsidRDefault="0070754D">
      <w:pPr>
        <w:spacing w:after="0" w:line="240" w:lineRule="auto"/>
      </w:pPr>
      <w:r>
        <w:continuationSeparator/>
      </w:r>
    </w:p>
  </w:footnote>
  <w:footnote w:type="continuationNotice" w:id="1">
    <w:p w14:paraId="61334A89" w14:textId="77777777" w:rsidR="0070754D" w:rsidRDefault="007075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90445"/>
    <w:rsid w:val="001B35B7"/>
    <w:rsid w:val="001C11DE"/>
    <w:rsid w:val="001C4C84"/>
    <w:rsid w:val="001C6651"/>
    <w:rsid w:val="001D539C"/>
    <w:rsid w:val="001E1F0B"/>
    <w:rsid w:val="001F3EA3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469C8"/>
    <w:rsid w:val="00250AC3"/>
    <w:rsid w:val="00253101"/>
    <w:rsid w:val="0026574E"/>
    <w:rsid w:val="0027078A"/>
    <w:rsid w:val="00280A21"/>
    <w:rsid w:val="00280D5C"/>
    <w:rsid w:val="00281BB5"/>
    <w:rsid w:val="002834D9"/>
    <w:rsid w:val="0029457E"/>
    <w:rsid w:val="0029526D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86C54"/>
    <w:rsid w:val="003879B1"/>
    <w:rsid w:val="0039217E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E1F93"/>
    <w:rsid w:val="004E7DD8"/>
    <w:rsid w:val="004F38F8"/>
    <w:rsid w:val="004F390F"/>
    <w:rsid w:val="004F504F"/>
    <w:rsid w:val="004F7632"/>
    <w:rsid w:val="0050391E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FDD"/>
    <w:rsid w:val="00612144"/>
    <w:rsid w:val="00632707"/>
    <w:rsid w:val="006353DD"/>
    <w:rsid w:val="00641BDE"/>
    <w:rsid w:val="00643590"/>
    <w:rsid w:val="00647E92"/>
    <w:rsid w:val="00650305"/>
    <w:rsid w:val="006505C8"/>
    <w:rsid w:val="00652AA8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6272"/>
    <w:rsid w:val="00716C78"/>
    <w:rsid w:val="00720511"/>
    <w:rsid w:val="00721171"/>
    <w:rsid w:val="00723073"/>
    <w:rsid w:val="00723642"/>
    <w:rsid w:val="00724690"/>
    <w:rsid w:val="007260C2"/>
    <w:rsid w:val="00732FD6"/>
    <w:rsid w:val="00734C3B"/>
    <w:rsid w:val="00736D88"/>
    <w:rsid w:val="0074631F"/>
    <w:rsid w:val="0074656F"/>
    <w:rsid w:val="00747AFA"/>
    <w:rsid w:val="00752FF3"/>
    <w:rsid w:val="00755092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E5C9C"/>
    <w:rsid w:val="007E747A"/>
    <w:rsid w:val="007F4279"/>
    <w:rsid w:val="00804B38"/>
    <w:rsid w:val="00814D8A"/>
    <w:rsid w:val="00832051"/>
    <w:rsid w:val="008414C5"/>
    <w:rsid w:val="00842E6D"/>
    <w:rsid w:val="00851647"/>
    <w:rsid w:val="008543FB"/>
    <w:rsid w:val="00854989"/>
    <w:rsid w:val="00856782"/>
    <w:rsid w:val="00857036"/>
    <w:rsid w:val="00871425"/>
    <w:rsid w:val="0087448D"/>
    <w:rsid w:val="00876671"/>
    <w:rsid w:val="00877CEF"/>
    <w:rsid w:val="008927F3"/>
    <w:rsid w:val="008957E5"/>
    <w:rsid w:val="00895C41"/>
    <w:rsid w:val="008A65D9"/>
    <w:rsid w:val="008B42DE"/>
    <w:rsid w:val="008B473C"/>
    <w:rsid w:val="008C08AE"/>
    <w:rsid w:val="008C2AE7"/>
    <w:rsid w:val="008C324F"/>
    <w:rsid w:val="008D0451"/>
    <w:rsid w:val="008D0611"/>
    <w:rsid w:val="008D0655"/>
    <w:rsid w:val="008D10C5"/>
    <w:rsid w:val="008D59BE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68F0"/>
    <w:rsid w:val="009C2FA5"/>
    <w:rsid w:val="009C4CEA"/>
    <w:rsid w:val="009D0016"/>
    <w:rsid w:val="009D41D8"/>
    <w:rsid w:val="009D7B6F"/>
    <w:rsid w:val="009E740E"/>
    <w:rsid w:val="009F4D45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8D2"/>
    <w:rsid w:val="00BF79DA"/>
    <w:rsid w:val="00C01133"/>
    <w:rsid w:val="00C01970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A0B"/>
    <w:rsid w:val="00C36322"/>
    <w:rsid w:val="00C36C38"/>
    <w:rsid w:val="00C425D3"/>
    <w:rsid w:val="00C43E7C"/>
    <w:rsid w:val="00C46525"/>
    <w:rsid w:val="00C51042"/>
    <w:rsid w:val="00C52831"/>
    <w:rsid w:val="00C60B3C"/>
    <w:rsid w:val="00C75292"/>
    <w:rsid w:val="00C810AE"/>
    <w:rsid w:val="00C831E2"/>
    <w:rsid w:val="00C90879"/>
    <w:rsid w:val="00C91D21"/>
    <w:rsid w:val="00C974DC"/>
    <w:rsid w:val="00CA0DB0"/>
    <w:rsid w:val="00CA2839"/>
    <w:rsid w:val="00CA2F9B"/>
    <w:rsid w:val="00CA3BDB"/>
    <w:rsid w:val="00CA3DE2"/>
    <w:rsid w:val="00CA4754"/>
    <w:rsid w:val="00CB1B56"/>
    <w:rsid w:val="00CB283D"/>
    <w:rsid w:val="00CD1DC4"/>
    <w:rsid w:val="00CE2BF9"/>
    <w:rsid w:val="00CE4899"/>
    <w:rsid w:val="00CE56AC"/>
    <w:rsid w:val="00CE69B7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C71CD"/>
    <w:rsid w:val="00DD117B"/>
    <w:rsid w:val="00DD62AE"/>
    <w:rsid w:val="00DE24F3"/>
    <w:rsid w:val="00DE2595"/>
    <w:rsid w:val="00DE39A2"/>
    <w:rsid w:val="00DE58AB"/>
    <w:rsid w:val="00DE5987"/>
    <w:rsid w:val="00DF5CEE"/>
    <w:rsid w:val="00DF700C"/>
    <w:rsid w:val="00DF7697"/>
    <w:rsid w:val="00DF7986"/>
    <w:rsid w:val="00E01889"/>
    <w:rsid w:val="00E12EA7"/>
    <w:rsid w:val="00E22A2F"/>
    <w:rsid w:val="00E23C48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A4652"/>
    <w:rsid w:val="00EA4FA6"/>
    <w:rsid w:val="00EB2EBB"/>
    <w:rsid w:val="00EB374F"/>
    <w:rsid w:val="00EB6280"/>
    <w:rsid w:val="00EC21F5"/>
    <w:rsid w:val="00ED06ED"/>
    <w:rsid w:val="00ED6C46"/>
    <w:rsid w:val="00ED6E1D"/>
    <w:rsid w:val="00EE30F6"/>
    <w:rsid w:val="00EE7E1A"/>
    <w:rsid w:val="00EF15FD"/>
    <w:rsid w:val="00EF1BB7"/>
    <w:rsid w:val="00EF2108"/>
    <w:rsid w:val="00EF64AD"/>
    <w:rsid w:val="00EF653C"/>
    <w:rsid w:val="00EF79F6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35AA8"/>
    <w:rsid w:val="001641E1"/>
    <w:rsid w:val="001C3BB9"/>
    <w:rsid w:val="00280199"/>
    <w:rsid w:val="00282B94"/>
    <w:rsid w:val="002B0A33"/>
    <w:rsid w:val="002E0A21"/>
    <w:rsid w:val="00315258"/>
    <w:rsid w:val="003A1B47"/>
    <w:rsid w:val="003C1EF2"/>
    <w:rsid w:val="003C48B1"/>
    <w:rsid w:val="003F21D4"/>
    <w:rsid w:val="00407E7D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934A4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C63BE6"/>
    <w:rsid w:val="00DB318B"/>
    <w:rsid w:val="00DD240F"/>
    <w:rsid w:val="00DF7180"/>
    <w:rsid w:val="00E50F11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5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264</cp:revision>
  <cp:lastPrinted>2018-08-22T23:13:00Z</cp:lastPrinted>
  <dcterms:created xsi:type="dcterms:W3CDTF">2021-10-22T21:10:00Z</dcterms:created>
  <dcterms:modified xsi:type="dcterms:W3CDTF">2021-12-18T08:3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